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23DEFA78" w:rsidR="00F4525C" w:rsidRDefault="001F4E14" w:rsidP="009B61E5">
          <w:pPr>
            <w:pStyle w:val="VCAADocumenttitle"/>
          </w:pPr>
          <w:r w:rsidRPr="001F4E14">
            <w:t xml:space="preserve">Unit </w:t>
          </w:r>
          <w:r w:rsidR="004A4312">
            <w:t>3</w:t>
          </w:r>
          <w:r w:rsidRPr="001F4E14">
            <w:t xml:space="preserve">, </w:t>
          </w:r>
          <w:r w:rsidR="004A4312">
            <w:t>Module 1</w:t>
          </w:r>
          <w:r w:rsidRPr="001F4E14">
            <w:t xml:space="preserve">– </w:t>
          </w:r>
          <w:r w:rsidR="004A4312">
            <w:t>Digital Presentation</w:t>
          </w:r>
          <w:r w:rsidRPr="001F4E14">
            <w:t xml:space="preserve"> </w:t>
          </w:r>
        </w:p>
      </w:sdtContent>
    </w:sdt>
    <w:tbl>
      <w:tblPr>
        <w:tblStyle w:val="TableGrid1"/>
        <w:tblW w:w="22397" w:type="dxa"/>
        <w:tblInd w:w="-714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709"/>
        <w:gridCol w:w="2168"/>
        <w:gridCol w:w="2169"/>
        <w:gridCol w:w="2169"/>
        <w:gridCol w:w="15"/>
        <w:gridCol w:w="2154"/>
        <w:gridCol w:w="2169"/>
        <w:gridCol w:w="2168"/>
        <w:gridCol w:w="2169"/>
        <w:gridCol w:w="2113"/>
        <w:gridCol w:w="2225"/>
        <w:gridCol w:w="2169"/>
      </w:tblGrid>
      <w:tr w:rsidR="006A1CFF" w:rsidRPr="001F4E14" w14:paraId="7811CF9B" w14:textId="5F3130F7" w:rsidTr="00445190">
        <w:trPr>
          <w:cantSplit/>
          <w:trHeight w:val="1247"/>
        </w:trPr>
        <w:tc>
          <w:tcPr>
            <w:tcW w:w="709" w:type="dxa"/>
            <w:shd w:val="clear" w:color="auto" w:fill="auto"/>
            <w:textDirection w:val="tbRl"/>
            <w:vAlign w:val="center"/>
          </w:tcPr>
          <w:p w14:paraId="6A8F44CF" w14:textId="77777777" w:rsidR="006A1CFF" w:rsidRPr="001F4E14" w:rsidRDefault="006A1CFF" w:rsidP="006A1C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_Hlk88854635"/>
            <w:bookmarkStart w:id="1" w:name="TemplateOverview"/>
            <w:bookmarkEnd w:id="1"/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FA4CD" w14:textId="3E88EB5D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All writing tasks have been </w:t>
            </w:r>
            <w:proofErr w:type="gramStart"/>
            <w:r>
              <w:t>included,</w:t>
            </w:r>
            <w:proofErr w:type="gramEnd"/>
            <w:r>
              <w:t xml:space="preserve"> additional relevant written pieces have also been includ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1F9A8" w14:textId="25BA17FE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Digital presentation structure has been </w:t>
            </w:r>
            <w:proofErr w:type="gramStart"/>
            <w:r>
              <w:t>followed,</w:t>
            </w:r>
            <w:proofErr w:type="gramEnd"/>
            <w:r>
              <w:t xml:space="preserve"> additional ICT has been used to improve student’s work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369D0" w14:textId="6F373081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Digital presentation </w:t>
            </w:r>
            <w:r>
              <w:rPr>
                <w:bCs/>
              </w:rPr>
              <w:t>appeals to targeted audience, multiple themes are used consistently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A8303" w14:textId="334CBEC6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past, present, and future tense consistently through the report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A08CB" w14:textId="223F79CA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Used and explained some technical/relevant language 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31AFD" w14:textId="782FF546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Alters draft according to feedback received to develop a final product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11D51" w14:textId="62E175CA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Reviews final product and alters based on feedback 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46F31" w14:textId="7E70ADDB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Submits final copy with correct structure and language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87637" w14:textId="43CAA4D7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Utilises </w:t>
            </w:r>
            <w:r>
              <w:t>familiar words and tools to spell correctly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2B6BA" w14:textId="77777777" w:rsidR="006A1CFF" w:rsidRDefault="006A1CFF" w:rsidP="006A1CFF">
            <w:pPr>
              <w:jc w:val="center"/>
            </w:pPr>
            <w:r>
              <w:rPr>
                <w:bCs/>
              </w:rPr>
              <w:t>Uses complex punctuation, sentence capitalisation and proper noun capitalisation correctly</w:t>
            </w:r>
          </w:p>
          <w:p w14:paraId="7D305A27" w14:textId="0E220D6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6A1CFF" w:rsidRPr="001F4E14" w14:paraId="3B357712" w14:textId="42FF95FC" w:rsidTr="00445190">
        <w:trPr>
          <w:cantSplit/>
          <w:trHeight w:val="1134"/>
        </w:trPr>
        <w:tc>
          <w:tcPr>
            <w:tcW w:w="709" w:type="dxa"/>
            <w:shd w:val="clear" w:color="auto" w:fill="auto"/>
            <w:textDirection w:val="tbRl"/>
            <w:vAlign w:val="center"/>
          </w:tcPr>
          <w:p w14:paraId="5E566B56" w14:textId="77777777" w:rsidR="006A1CFF" w:rsidRPr="001F4E14" w:rsidRDefault="006A1CFF" w:rsidP="006A1C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0B02A" w14:textId="5EC8E99E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All writing tasks have been includ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300A3" w14:textId="5CB7296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Information is organised and easy to follow, digital presentation structure us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3A66D" w14:textId="79BBB6BE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Digital presentation </w:t>
            </w:r>
            <w:r>
              <w:rPr>
                <w:bCs/>
              </w:rPr>
              <w:t>appeals to targeted audience, theme is consistent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E26ED" w14:textId="315E99ED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past and future tense with some errors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DB195" w14:textId="1543D92A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correct technical/relevant language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2ABB6" w14:textId="66EEDF58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Writes a draft that follows their plan and brainstorm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D0EC1" w14:textId="74FB30EC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Corrects errors in their draft based on feedback given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20D9D" w14:textId="6390B489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Submits </w:t>
            </w:r>
            <w:r>
              <w:t>final copy with identified errors corrected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CF70B" w14:textId="416ACDB3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Conferences with teacher/peers regarding spelling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9BC49" w14:textId="39623561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Uses simple punctuation, sentence capitalisation and proper noun capitalisation correctly</w:t>
            </w:r>
          </w:p>
        </w:tc>
      </w:tr>
      <w:tr w:rsidR="006A1CFF" w:rsidRPr="001F4E14" w14:paraId="32917D20" w14:textId="76293141" w:rsidTr="00445190">
        <w:trPr>
          <w:cantSplit/>
          <w:trHeight w:val="1373"/>
        </w:trPr>
        <w:tc>
          <w:tcPr>
            <w:tcW w:w="709" w:type="dxa"/>
            <w:shd w:val="clear" w:color="auto" w:fill="auto"/>
            <w:textDirection w:val="tbRl"/>
            <w:vAlign w:val="center"/>
          </w:tcPr>
          <w:p w14:paraId="0D25BB51" w14:textId="77777777" w:rsidR="006A1CFF" w:rsidRPr="001F4E14" w:rsidRDefault="006A1CFF" w:rsidP="006A1C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FDABA" w14:textId="07A68C8E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Few writing tasks have been includ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71CA3" w14:textId="1B6ACD8C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Information is organised but digital presentation structure not used, minimal ICT us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CA97C" w14:textId="6B5C42E8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 xml:space="preserve">Digital presentation </w:t>
            </w:r>
            <w:r>
              <w:rPr>
                <w:bCs/>
              </w:rPr>
              <w:t>created without target audience in mind, no consistent themes throughout magazine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F7B76" w14:textId="4D7FB052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Multiple errors while using past and present tense. Future tense not us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4FBCE" w14:textId="369C2550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A combination of technical language and everyday language was used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2DDF0" w14:textId="1F503AA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 xml:space="preserve">Prepares a plan based on drafts and class notes 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6717B" w14:textId="77777777" w:rsidR="006A1CFF" w:rsidRDefault="006A1CFF" w:rsidP="006A1CFF">
            <w:r>
              <w:t xml:space="preserve">Identifies errors in their work </w:t>
            </w:r>
          </w:p>
          <w:p w14:paraId="56386FA6" w14:textId="1A9C559A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Submits text for feedback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CA738" w14:textId="77777777" w:rsidR="006A1CFF" w:rsidRDefault="006A1CFF" w:rsidP="006A1CFF">
            <w:r>
              <w:rPr>
                <w:bCs/>
              </w:rPr>
              <w:t xml:space="preserve">Submits </w:t>
            </w:r>
            <w:r>
              <w:t>final copy containing errors identified in the drafting process</w:t>
            </w:r>
          </w:p>
          <w:p w14:paraId="3142250E" w14:textId="062BB7D7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3638B" w14:textId="00F80AFB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Spells </w:t>
            </w:r>
            <w:r>
              <w:t>key terms correctly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9E792" w14:textId="77777777" w:rsidR="006A1CFF" w:rsidRDefault="006A1CFF" w:rsidP="006A1CFF">
            <w:pPr>
              <w:jc w:val="center"/>
            </w:pPr>
            <w:r>
              <w:rPr>
                <w:bCs/>
              </w:rPr>
              <w:t>Uses simple punctuation and sentence capitalisation correctly</w:t>
            </w:r>
          </w:p>
          <w:p w14:paraId="4AC5A235" w14:textId="77777777" w:rsidR="006A1CFF" w:rsidRDefault="006A1CFF" w:rsidP="006A1CFF">
            <w:pPr>
              <w:jc w:val="center"/>
            </w:pPr>
          </w:p>
          <w:p w14:paraId="25538AAB" w14:textId="1C32F7FC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</w:p>
        </w:tc>
      </w:tr>
      <w:tr w:rsidR="006A1CFF" w:rsidRPr="001F4E14" w14:paraId="4BE8A6A0" w14:textId="10FB85EF" w:rsidTr="00445190">
        <w:trPr>
          <w:cantSplit/>
          <w:trHeight w:val="1434"/>
        </w:trPr>
        <w:tc>
          <w:tcPr>
            <w:tcW w:w="709" w:type="dxa"/>
            <w:vMerge w:val="restart"/>
            <w:shd w:val="clear" w:color="auto" w:fill="auto"/>
            <w:textDirection w:val="tbRl"/>
            <w:vAlign w:val="center"/>
          </w:tcPr>
          <w:p w14:paraId="1279F511" w14:textId="77777777" w:rsidR="006A1CFF" w:rsidRPr="001F4E14" w:rsidRDefault="006A1CFF" w:rsidP="006A1C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B48BE" w14:textId="04976F1C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Some writing tasks included with limited detail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28A60" w14:textId="408E3055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No structure used; information written </w:t>
            </w:r>
            <w:proofErr w:type="gramStart"/>
            <w:r>
              <w:rPr>
                <w:bCs/>
              </w:rPr>
              <w:t>down,</w:t>
            </w:r>
            <w:proofErr w:type="gramEnd"/>
            <w:r>
              <w:rPr>
                <w:bCs/>
              </w:rPr>
              <w:t xml:space="preserve"> no ICT us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48C81" w14:textId="29E0F855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 xml:space="preserve">Digital presentation </w:t>
            </w:r>
            <w:proofErr w:type="gramStart"/>
            <w:r>
              <w:rPr>
                <w:bCs/>
              </w:rPr>
              <w:t>created,</w:t>
            </w:r>
            <w:proofErr w:type="gramEnd"/>
            <w:r>
              <w:rPr>
                <w:bCs/>
              </w:rPr>
              <w:t xml:space="preserve"> minimal effort shown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89663" w14:textId="36A3AB59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Only uses one tense (past/present/future tense)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3DA43" w14:textId="3FF14056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Uses everyday language to describe relevant information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9E676" w14:textId="253DF64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No draft completed; brainstorm/class notes us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D4C12" w14:textId="77777777" w:rsidR="006A1CFF" w:rsidRDefault="006A1CFF" w:rsidP="006A1CFF">
            <w:pPr>
              <w:rPr>
                <w:bCs/>
              </w:rPr>
            </w:pPr>
            <w:r>
              <w:rPr>
                <w:bCs/>
              </w:rPr>
              <w:t>Writes the text with multiple errors</w:t>
            </w:r>
          </w:p>
          <w:p w14:paraId="3D4C25A2" w14:textId="5FFC1F4F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No draft submitted for feedback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27627" w14:textId="664A128E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Submits</w:t>
            </w:r>
            <w:r>
              <w:rPr>
                <w:b/>
                <w:bCs/>
              </w:rPr>
              <w:t xml:space="preserve"> </w:t>
            </w:r>
            <w:r>
              <w:t>draft as final copy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71D10" w14:textId="42B6D14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Attempts to spell words using abbreviation 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DE410" w14:textId="7A86E4F5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Uses </w:t>
            </w:r>
            <w:r>
              <w:t>simple punctuation correctly</w:t>
            </w:r>
          </w:p>
        </w:tc>
      </w:tr>
      <w:tr w:rsidR="006A1CFF" w:rsidRPr="001F4E14" w14:paraId="0C6A8926" w14:textId="77777777" w:rsidTr="00445190">
        <w:trPr>
          <w:cantSplit/>
          <w:trHeight w:val="268"/>
        </w:trPr>
        <w:tc>
          <w:tcPr>
            <w:tcW w:w="709" w:type="dxa"/>
            <w:vMerge/>
            <w:shd w:val="clear" w:color="auto" w:fill="auto"/>
            <w:textDirection w:val="tbRl"/>
            <w:vAlign w:val="center"/>
          </w:tcPr>
          <w:p w14:paraId="28208FDE" w14:textId="77777777" w:rsidR="006A1CFF" w:rsidRPr="001F4E14" w:rsidRDefault="006A1CFF" w:rsidP="006A1C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BED60" w14:textId="240A813E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86C" w14:textId="420CF347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731B8" w14:textId="05DDB6C6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B394E" w14:textId="0862D1FE" w:rsidR="006A1CFF" w:rsidRPr="006A1CFF" w:rsidRDefault="006A1CFF" w:rsidP="006A1CFF">
            <w:pPr>
              <w:jc w:val="center"/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260E4" w14:textId="521EBAF0" w:rsidR="006A1CFF" w:rsidRPr="006A1CFF" w:rsidRDefault="006A1CFF" w:rsidP="006A1CFF">
            <w:pPr>
              <w:jc w:val="center"/>
            </w:pPr>
            <w:r>
              <w:t>Not shown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BF8D3" w14:textId="1E479D71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58301" w14:textId="3C6FBF4F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F9ABA" w14:textId="260B0993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F917D" w14:textId="107B1802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D1991" w14:textId="5D54C2C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</w:tr>
      <w:tr w:rsidR="006A1CFF" w:rsidRPr="001F4E14" w14:paraId="38008B33" w14:textId="7333032A" w:rsidTr="00445190">
        <w:trPr>
          <w:trHeight w:val="590"/>
        </w:trPr>
        <w:tc>
          <w:tcPr>
            <w:tcW w:w="709" w:type="dxa"/>
            <w:vMerge w:val="restart"/>
            <w:shd w:val="clear" w:color="auto" w:fill="auto"/>
            <w:textDirection w:val="tbRl"/>
            <w:vAlign w:val="center"/>
          </w:tcPr>
          <w:p w14:paraId="374D2F27" w14:textId="77777777" w:rsidR="006A1CFF" w:rsidRPr="001F4E14" w:rsidRDefault="006A1CFF" w:rsidP="006A1CFF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16BBA5" w14:textId="17C0C255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Informatio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295F91" w14:textId="58EBE449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Structure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44011D" w14:textId="6CA1A13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Detail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E9A86" w14:textId="0FB23C2F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Tense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50E1E8" w14:textId="43BB86F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Language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7F52DC" w14:textId="0C351B1B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Planning and drafting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CBCCFD" w14:textId="6C5D93D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Proofreading and feedback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171658" w14:textId="5CFD0E9F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Final copy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1791FC" w14:textId="7326C519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Spelling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0D5BCC" w14:textId="31643A08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Mechanics</w:t>
            </w:r>
          </w:p>
        </w:tc>
      </w:tr>
      <w:tr w:rsidR="006A1CFF" w:rsidRPr="001F4E14" w14:paraId="46E97781" w14:textId="26874633" w:rsidTr="00445190">
        <w:trPr>
          <w:trHeight w:val="151"/>
        </w:trPr>
        <w:tc>
          <w:tcPr>
            <w:tcW w:w="709" w:type="dxa"/>
            <w:vMerge/>
            <w:shd w:val="clear" w:color="auto" w:fill="auto"/>
            <w:vAlign w:val="center"/>
          </w:tcPr>
          <w:p w14:paraId="07E8EEFC" w14:textId="77777777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14E1A" w14:textId="65FEF5C4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Presentation</w:t>
            </w:r>
          </w:p>
        </w:tc>
        <w:tc>
          <w:tcPr>
            <w:tcW w:w="43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012DD" w14:textId="01273FE4" w:rsidR="006A1CFF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Language features</w:t>
            </w:r>
          </w:p>
        </w:tc>
        <w:tc>
          <w:tcPr>
            <w:tcW w:w="6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0E15A" w14:textId="59CABF94" w:rsidR="006A1CFF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Writing process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CE8FF" w14:textId="522481FC" w:rsidR="006A1CFF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Controlling language</w:t>
            </w:r>
          </w:p>
        </w:tc>
      </w:tr>
      <w:tr w:rsidR="006A1CFF" w:rsidRPr="001F4E14" w14:paraId="0070FE55" w14:textId="77777777" w:rsidTr="00445190">
        <w:trPr>
          <w:trHeight w:val="151"/>
        </w:trPr>
        <w:tc>
          <w:tcPr>
            <w:tcW w:w="709" w:type="dxa"/>
            <w:vMerge/>
            <w:shd w:val="clear" w:color="auto" w:fill="auto"/>
            <w:vAlign w:val="center"/>
          </w:tcPr>
          <w:p w14:paraId="5A80B035" w14:textId="77777777" w:rsidR="006A1CFF" w:rsidRPr="001F4E14" w:rsidRDefault="006A1CFF" w:rsidP="006A1CF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4B913" w14:textId="77777777" w:rsidR="006A1CFF" w:rsidRDefault="006A1CFF" w:rsidP="006A1CFF">
            <w:pPr>
              <w:jc w:val="center"/>
              <w:rPr>
                <w:b/>
              </w:rPr>
            </w:pPr>
          </w:p>
        </w:tc>
        <w:tc>
          <w:tcPr>
            <w:tcW w:w="43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32FE7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Technical language:</w:t>
            </w:r>
            <w:r w:rsidRPr="006A1CFF">
              <w:rPr>
                <w:iCs/>
                <w:sz w:val="20"/>
                <w:szCs w:val="20"/>
              </w:rPr>
              <w:t xml:space="preserve"> language specific to your topic (may not be used every day) such as </w:t>
            </w:r>
            <w:r w:rsidRPr="006A1CFF">
              <w:rPr>
                <w:i/>
                <w:sz w:val="20"/>
                <w:szCs w:val="20"/>
              </w:rPr>
              <w:t>Flush</w:t>
            </w:r>
            <w:r w:rsidRPr="006A1CFF">
              <w:rPr>
                <w:iCs/>
                <w:sz w:val="20"/>
                <w:szCs w:val="20"/>
              </w:rPr>
              <w:t>, when two surfaces are jointed perfectly flat.</w:t>
            </w:r>
          </w:p>
          <w:p w14:paraId="0E518644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ast tense:</w:t>
            </w:r>
            <w:r w:rsidRPr="006A1CFF">
              <w:rPr>
                <w:iCs/>
                <w:sz w:val="20"/>
                <w:szCs w:val="20"/>
              </w:rPr>
              <w:t xml:space="preserve"> used to say that something has happened, such as ’I jumped over the car’, ‘I was happy last week’.</w:t>
            </w:r>
          </w:p>
          <w:p w14:paraId="68988DE8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resent tense:</w:t>
            </w:r>
            <w:r w:rsidRPr="006A1CFF">
              <w:rPr>
                <w:iCs/>
                <w:sz w:val="20"/>
                <w:szCs w:val="20"/>
              </w:rPr>
              <w:t xml:space="preserve"> used to describe a current activity/action such as ‘I like chocolate’, ‘I am currently enrolled in a VET program’.</w:t>
            </w:r>
          </w:p>
          <w:p w14:paraId="686CBCE1" w14:textId="3F88E7C1" w:rsidR="006A1CFF" w:rsidRPr="006A1CFF" w:rsidRDefault="006A1CFF" w:rsidP="006A1CFF">
            <w:pPr>
              <w:jc w:val="center"/>
              <w:rPr>
                <w:b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Future tense:</w:t>
            </w:r>
            <w:r w:rsidRPr="006A1CFF">
              <w:rPr>
                <w:iCs/>
                <w:sz w:val="20"/>
                <w:szCs w:val="20"/>
              </w:rPr>
              <w:t xml:space="preserve"> used for future activities such as ‘I will be enrolling in a cert 4’.</w:t>
            </w:r>
          </w:p>
        </w:tc>
        <w:tc>
          <w:tcPr>
            <w:tcW w:w="6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FB53A" w14:textId="77777777" w:rsidR="006A1CFF" w:rsidRPr="006A1CFF" w:rsidRDefault="006A1CFF" w:rsidP="006A1CFF">
            <w:pPr>
              <w:rPr>
                <w:rFonts w:cs="Times New Roman"/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Brainstorming:</w:t>
            </w:r>
            <w:r w:rsidRPr="006A1CFF">
              <w:rPr>
                <w:iCs/>
                <w:sz w:val="20"/>
                <w:szCs w:val="20"/>
              </w:rPr>
              <w:t xml:space="preserve"> Come up with as many ideas as possible related to your topic.  </w:t>
            </w:r>
          </w:p>
          <w:p w14:paraId="7B482AF0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</w:p>
          <w:p w14:paraId="1AA4343A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lanning:</w:t>
            </w:r>
            <w:r w:rsidRPr="006A1CFF">
              <w:rPr>
                <w:iCs/>
                <w:sz w:val="20"/>
                <w:szCs w:val="20"/>
              </w:rPr>
              <w:t xml:space="preserve"> Organise your ideas (from brainstorm/class notes) into a structured writing piece:</w:t>
            </w:r>
          </w:p>
          <w:p w14:paraId="28744301" w14:textId="77777777" w:rsidR="006A1CFF" w:rsidRPr="006A1CFF" w:rsidRDefault="006A1CFF" w:rsidP="006A1CFF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6A1CFF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Deciding audience, purpose and text type.</w:t>
            </w:r>
          </w:p>
          <w:p w14:paraId="0F3B3E1B" w14:textId="77777777" w:rsidR="006A1CFF" w:rsidRPr="006A1CFF" w:rsidRDefault="006A1CFF" w:rsidP="006A1CFF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6A1CFF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Separate ideas into categories (these can turn into subheadings).</w:t>
            </w:r>
          </w:p>
          <w:p w14:paraId="6ECA42E2" w14:textId="77777777" w:rsidR="006A1CFF" w:rsidRPr="006A1CFF" w:rsidRDefault="006A1CFF" w:rsidP="006A1CFF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6A1CFF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Combine categories.</w:t>
            </w:r>
          </w:p>
          <w:p w14:paraId="2E96FFAC" w14:textId="6074D754" w:rsidR="006A1CFF" w:rsidRPr="006A1CFF" w:rsidRDefault="006A1CFF" w:rsidP="006A1CFF">
            <w:pPr>
              <w:jc w:val="center"/>
              <w:rPr>
                <w:b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</w:rPr>
              <w:t>Start creating sentences and paragraphs.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59BD6" w14:textId="77777777" w:rsidR="006A1CFF" w:rsidRPr="006A1CFF" w:rsidRDefault="006A1CFF" w:rsidP="006A1CFF">
            <w:pPr>
              <w:rPr>
                <w:iCs/>
                <w:noProof/>
                <w:sz w:val="20"/>
                <w:szCs w:val="20"/>
              </w:rPr>
            </w:pPr>
            <w:r w:rsidRPr="006A1CFF">
              <w:rPr>
                <w:iCs/>
                <w:noProof/>
                <w:sz w:val="20"/>
                <w:szCs w:val="20"/>
                <w:u w:val="single"/>
              </w:rPr>
              <w:t>Familiar words:</w:t>
            </w:r>
            <w:r w:rsidRPr="006A1CFF">
              <w:rPr>
                <w:iCs/>
                <w:noProof/>
                <w:sz w:val="20"/>
                <w:szCs w:val="20"/>
              </w:rPr>
              <w:t xml:space="preserve"> using similar group words such as ‘responsible’ and ‘response’. </w:t>
            </w:r>
          </w:p>
          <w:p w14:paraId="23E85748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</w:p>
          <w:p w14:paraId="2369266C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Spelling tools</w:t>
            </w:r>
            <w:r w:rsidRPr="006A1CFF">
              <w:rPr>
                <w:iCs/>
                <w:sz w:val="20"/>
                <w:szCs w:val="20"/>
              </w:rPr>
              <w:t xml:space="preserve">: dictionary, thesaurus, google, teacher and peer discussions. </w:t>
            </w:r>
          </w:p>
          <w:p w14:paraId="13F3B8BB" w14:textId="77777777" w:rsidR="006A1CFF" w:rsidRPr="006A1CFF" w:rsidRDefault="006A1CFF" w:rsidP="006A1CFF">
            <w:pPr>
              <w:rPr>
                <w:iCs/>
                <w:sz w:val="20"/>
                <w:szCs w:val="20"/>
              </w:rPr>
            </w:pPr>
          </w:p>
          <w:p w14:paraId="71DB2D97" w14:textId="080299F4" w:rsidR="006A1CFF" w:rsidRPr="006A1CFF" w:rsidRDefault="006A1CFF" w:rsidP="006A1CFF">
            <w:pPr>
              <w:jc w:val="center"/>
              <w:rPr>
                <w:b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roper nouns:</w:t>
            </w:r>
            <w:r w:rsidRPr="006A1CFF">
              <w:rPr>
                <w:iCs/>
                <w:sz w:val="20"/>
                <w:szCs w:val="20"/>
              </w:rPr>
              <w:t xml:space="preserve"> name of a place, a person or the title of something, Frank, Olympic Games etc.</w:t>
            </w:r>
          </w:p>
        </w:tc>
      </w:tr>
      <w:bookmarkEnd w:id="0"/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22C7D33" w:rsidR="00A922F4" w:rsidRPr="00D86DE4" w:rsidRDefault="006369B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A4312">
          <w:rPr>
            <w:color w:val="999999" w:themeColor="accent2"/>
          </w:rPr>
          <w:t xml:space="preserve">Unit 3, Module 1– Digital Presentation 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40F14"/>
    <w:rsid w:val="0035293F"/>
    <w:rsid w:val="003755E7"/>
    <w:rsid w:val="00391986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369BA"/>
    <w:rsid w:val="0068471E"/>
    <w:rsid w:val="00684F98"/>
    <w:rsid w:val="00693FFD"/>
    <w:rsid w:val="006A1CFF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93395F-4CA7-4EE3-943D-26AF1F1CD0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1– Digital Presentation</dc:title>
  <dc:creator>Derek Tolan</dc:creator>
  <cp:lastModifiedBy>Anna Fee</cp:lastModifiedBy>
  <cp:revision>2</cp:revision>
  <cp:lastPrinted>2015-05-15T02:36:00Z</cp:lastPrinted>
  <dcterms:created xsi:type="dcterms:W3CDTF">2022-07-15T00:56:00Z</dcterms:created>
  <dcterms:modified xsi:type="dcterms:W3CDTF">2022-07-15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